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1BB12" w14:textId="77777777" w:rsidR="00EB0A2A" w:rsidRPr="00F93B85" w:rsidRDefault="00EB0A2A" w:rsidP="00EB0A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Group Members-</w:t>
      </w:r>
    </w:p>
    <w:p w14:paraId="01266752" w14:textId="50A00CFF" w:rsidR="00EB0A2A" w:rsidRPr="00F93B85" w:rsidRDefault="00EB0A2A" w:rsidP="00EB0A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083 Mukul Gupta</w:t>
      </w:r>
    </w:p>
    <w:p w14:paraId="33497B5C" w14:textId="77777777" w:rsidR="00B27382" w:rsidRPr="00F93B85" w:rsidRDefault="00B27382" w:rsidP="00B2738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IMT2020080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Guggulla</w:t>
      </w:r>
      <w:proofErr w:type="spellEnd"/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Vamshi Krishna Reddy</w:t>
      </w:r>
    </w:p>
    <w:p w14:paraId="428BEEA5" w14:textId="44762610" w:rsidR="00EB0A2A" w:rsidRPr="00F93B85" w:rsidRDefault="00EB0A2A" w:rsidP="00EB0A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IMT2020103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Jahnavi</w:t>
      </w:r>
      <w:proofErr w:type="spellEnd"/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Challa</w:t>
      </w:r>
      <w:proofErr w:type="spellEnd"/>
    </w:p>
    <w:p w14:paraId="0D4F0357" w14:textId="7BD40CEF" w:rsidR="00EB0A2A" w:rsidRPr="00F93B85" w:rsidRDefault="00EB0A2A" w:rsidP="00EB0A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IMT2020105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Rakshit</w:t>
      </w:r>
      <w:proofErr w:type="spellEnd"/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Sanjay Bang</w:t>
      </w:r>
    </w:p>
    <w:p w14:paraId="47B4E476" w14:textId="77777777" w:rsidR="00F93B85" w:rsidRPr="00F93B85" w:rsidRDefault="00EB0A2A" w:rsidP="00EB0A2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IMT2020106 </w:t>
      </w:r>
      <w:r w:rsidR="00383C64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Chandra Karthik </w:t>
      </w:r>
      <w:proofErr w:type="spellStart"/>
      <w:r w:rsidR="00383C64" w:rsidRPr="00F93B85">
        <w:rPr>
          <w:rFonts w:ascii="Times New Roman" w:hAnsi="Times New Roman" w:cs="Times New Roman"/>
          <w:sz w:val="24"/>
          <w:szCs w:val="24"/>
          <w:lang w:val="en-US"/>
        </w:rPr>
        <w:t>Deshineni</w:t>
      </w:r>
      <w:proofErr w:type="spellEnd"/>
    </w:p>
    <w:p w14:paraId="2E7B4CC1" w14:textId="082AAEBC" w:rsidR="00383C64" w:rsidRPr="00F93B85" w:rsidRDefault="00F93B85" w:rsidP="00EB0A2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u w:val="single"/>
          <w:lang w:val="en-US"/>
        </w:rPr>
        <w:t>Abstract:</w:t>
      </w:r>
    </w:p>
    <w:p w14:paraId="17AD3E72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 xml:space="preserve">We as a team have decided to create a game named ,“ROBOT WAR”. The game’s story is as ,”Dr Bohra’s Robots have Captured the Lab of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Dr.Vaseegran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is equipped with all powers and we have to help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to defeat Dr Bohra’s Robot Army and get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Dr.Vaseegran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his Lab back.”(In Reference to movie ROBOT)</w:t>
      </w:r>
    </w:p>
    <w:p w14:paraId="369589C3" w14:textId="17394286" w:rsidR="00383C64" w:rsidRPr="00F93B85" w:rsidRDefault="00F93B85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u w:val="single"/>
          <w:lang w:val="en-US"/>
        </w:rPr>
        <w:t>Introduction:</w:t>
      </w:r>
    </w:p>
    <w:p w14:paraId="1AFC74EA" w14:textId="10E69ED5" w:rsidR="008663F9" w:rsidRDefault="00383C64">
      <w:pPr>
        <w:rPr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Robot War contains a start menu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with  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>4 options. 1</w:t>
      </w:r>
      <w:r w:rsidRPr="00F93B8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st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is to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>tart the game, 2</w:t>
      </w:r>
      <w:r w:rsidRPr="00F93B8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nd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get a hand on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instructions, 3</w:t>
      </w:r>
      <w:r w:rsidRPr="00F93B8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to overlook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controls of the game and 4</w:t>
      </w:r>
      <w:r w:rsidRPr="00F93B8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quit the game. When we start the game enemy robot will come towards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have to defend himself from the robot army or he can kill robots by firing bullets. There are also some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bullets 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approaching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ha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to defend himself from these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bullets 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otherwise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's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life would get reduced by 25%. If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touches an enemy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robot or obstacle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it loses the game.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If the h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ealth becomes 0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the game is over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. There are 4 different locations in Robot War and if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catches</w:t>
      </w:r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Dr bora, </w:t>
      </w:r>
      <w:proofErr w:type="spellStart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903330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wins the game</w:t>
      </w:r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( Dr. Bora has an invisibility serum whose effect lasts long hence </w:t>
      </w:r>
      <w:proofErr w:type="spellStart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have to strive long enough to fourth location to catch </w:t>
      </w:r>
      <w:proofErr w:type="spellStart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Dr.Bora</w:t>
      </w:r>
      <w:proofErr w:type="spellEnd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while his robot army makes it hard for </w:t>
      </w:r>
      <w:proofErr w:type="spellStart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="00F93B85"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  <w:r w:rsidR="00903330" w:rsidRPr="00F93B85">
        <w:rPr>
          <w:sz w:val="24"/>
          <w:szCs w:val="24"/>
          <w:lang w:val="en-US"/>
        </w:rPr>
        <w:t xml:space="preserve"> </w:t>
      </w:r>
      <w:r w:rsidR="00F93B85" w:rsidRPr="00F93B85">
        <w:rPr>
          <w:sz w:val="24"/>
          <w:szCs w:val="24"/>
          <w:lang w:val="en-US"/>
        </w:rPr>
        <w:t>.</w:t>
      </w:r>
    </w:p>
    <w:p w14:paraId="33775C19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Controls Of Game:</w:t>
      </w:r>
    </w:p>
    <w:p w14:paraId="0514EF32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 xml:space="preserve">1)Right arrow key to move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Rightwards one step.</w:t>
      </w:r>
    </w:p>
    <w:p w14:paraId="0F2908EA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 xml:space="preserve">2)Left arrow key to move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Leftwards one step.</w:t>
      </w:r>
    </w:p>
    <w:p w14:paraId="3447B1E1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3)Space to Run.</w:t>
      </w:r>
    </w:p>
    <w:p w14:paraId="3D7FD968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4)’J’ key to Jump.</w:t>
      </w:r>
    </w:p>
    <w:p w14:paraId="6CC44E5C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5)’B’ key for Bullet.</w:t>
      </w:r>
    </w:p>
    <w:p w14:paraId="41FF089F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  <w:u w:val="single"/>
        </w:rPr>
      </w:pPr>
      <w:r w:rsidRPr="00F93B85">
        <w:rPr>
          <w:rFonts w:ascii="Times New Roman" w:hAnsi="Times New Roman" w:cs="Times New Roman"/>
          <w:sz w:val="24"/>
          <w:szCs w:val="24"/>
          <w:u w:val="single"/>
        </w:rPr>
        <w:t>Rules of Game:</w:t>
      </w:r>
    </w:p>
    <w:p w14:paraId="6FFA967F" w14:textId="5844584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1)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has to keep defeating Robots to reach closer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Bohra. If he is able to reach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Dr.Bohra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you win the game. </w:t>
      </w:r>
    </w:p>
    <w:p w14:paraId="5F897BB7" w14:textId="55BC4A33" w:rsidR="00F93B85" w:rsidRPr="00F93B85" w:rsidRDefault="00F93B85">
      <w:pPr>
        <w:rPr>
          <w:sz w:val="24"/>
          <w:szCs w:val="24"/>
          <w:lang w:val="en-US"/>
        </w:rPr>
      </w:pPr>
    </w:p>
    <w:p w14:paraId="1517F710" w14:textId="47552A5B" w:rsidR="00F93B85" w:rsidRPr="00F93B85" w:rsidRDefault="00F93B85">
      <w:pPr>
        <w:rPr>
          <w:rFonts w:ascii="Times New Roman" w:hAnsi="Times New Roman" w:cs="Times New Roman"/>
          <w:sz w:val="24"/>
          <w:szCs w:val="24"/>
        </w:rPr>
      </w:pPr>
      <w:r>
        <w:rPr>
          <w:sz w:val="24"/>
          <w:szCs w:val="24"/>
          <w:lang w:val="en-US"/>
        </w:rPr>
        <w:t>2</w:t>
      </w:r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)Dr. Bora will become visible till level four till that </w:t>
      </w:r>
      <w:proofErr w:type="spellStart"/>
      <w:r w:rsidRPr="00F93B85"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 w:rsidRPr="00F93B85">
        <w:rPr>
          <w:rFonts w:ascii="Times New Roman" w:hAnsi="Times New Roman" w:cs="Times New Roman"/>
          <w:sz w:val="24"/>
          <w:szCs w:val="24"/>
          <w:lang w:val="en-US"/>
        </w:rPr>
        <w:t xml:space="preserve"> has to keep his health more than Zero so to get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Dr.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Vaseegran's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 xml:space="preserve"> lab back.</w:t>
      </w:r>
    </w:p>
    <w:p w14:paraId="392A048C" w14:textId="18308516" w:rsidR="00F93B85" w:rsidRPr="00F93B85" w:rsidRDefault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 xml:space="preserve">3)There will be a record of 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Highscore</w:t>
      </w:r>
      <w:proofErr w:type="spellEnd"/>
      <w:r w:rsidRPr="00F93B85">
        <w:rPr>
          <w:rFonts w:ascii="Times New Roman" w:hAnsi="Times New Roman" w:cs="Times New Roman"/>
          <w:sz w:val="24"/>
          <w:szCs w:val="24"/>
        </w:rPr>
        <w:t>.</w:t>
      </w:r>
    </w:p>
    <w:p w14:paraId="186E55F1" w14:textId="0EF99AE4" w:rsidR="00F93B85" w:rsidRPr="00F93B85" w:rsidRDefault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System Requirements:</w:t>
      </w:r>
    </w:p>
    <w:p w14:paraId="5CFEA62E" w14:textId="4EE6A7C4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&gt;Language-Python.</w:t>
      </w:r>
    </w:p>
    <w:p w14:paraId="303A292D" w14:textId="77777777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&gt;Editor-Vim.</w:t>
      </w:r>
    </w:p>
    <w:p w14:paraId="18B7C49E" w14:textId="7155CAF0" w:rsid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F93B85">
        <w:rPr>
          <w:rFonts w:ascii="Times New Roman" w:hAnsi="Times New Roman" w:cs="Times New Roman"/>
          <w:sz w:val="24"/>
          <w:szCs w:val="24"/>
        </w:rPr>
        <w:t>&gt;IDE-</w:t>
      </w:r>
      <w:proofErr w:type="spellStart"/>
      <w:r w:rsidRPr="00F93B85">
        <w:rPr>
          <w:rFonts w:ascii="Times New Roman" w:hAnsi="Times New Roman" w:cs="Times New Roman"/>
          <w:sz w:val="24"/>
          <w:szCs w:val="24"/>
        </w:rPr>
        <w:t>Pycharm</w:t>
      </w:r>
      <w:proofErr w:type="spellEnd"/>
    </w:p>
    <w:p w14:paraId="03574936" w14:textId="26CE596F" w:rsid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 w:rsidRPr="00EA3673">
        <w:rPr>
          <w:rFonts w:ascii="Times New Roman" w:hAnsi="Times New Roman" w:cs="Times New Roman"/>
          <w:sz w:val="24"/>
          <w:szCs w:val="24"/>
        </w:rPr>
        <w:t>&gt;Libraries-</w:t>
      </w:r>
      <w:proofErr w:type="spellStart"/>
      <w:r w:rsidRPr="00EA3673">
        <w:rPr>
          <w:rFonts w:ascii="Times New Roman" w:hAnsi="Times New Roman" w:cs="Times New Roman"/>
          <w:sz w:val="24"/>
          <w:szCs w:val="24"/>
        </w:rPr>
        <w:t>Pygame</w:t>
      </w:r>
      <w:proofErr w:type="spellEnd"/>
      <w:r w:rsidRPr="00EA367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673">
        <w:rPr>
          <w:rFonts w:ascii="Times New Roman" w:hAnsi="Times New Roman" w:cs="Times New Roman"/>
          <w:sz w:val="24"/>
          <w:szCs w:val="24"/>
        </w:rPr>
        <w:t>Rando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A3673">
        <w:rPr>
          <w:rFonts w:ascii="Times New Roman" w:hAnsi="Times New Roman" w:cs="Times New Roman"/>
          <w:sz w:val="24"/>
          <w:szCs w:val="24"/>
        </w:rPr>
        <w:t>Math</w:t>
      </w:r>
      <w:r>
        <w:rPr>
          <w:rFonts w:ascii="Times New Roman" w:hAnsi="Times New Roman" w:cs="Times New Roman"/>
          <w:sz w:val="24"/>
          <w:szCs w:val="24"/>
        </w:rPr>
        <w:t xml:space="preserve">, Sys, </w:t>
      </w:r>
      <w:proofErr w:type="spellStart"/>
      <w:r>
        <w:rPr>
          <w:rFonts w:ascii="Times New Roman" w:hAnsi="Times New Roman" w:cs="Times New Roman"/>
          <w:sz w:val="24"/>
          <w:szCs w:val="24"/>
        </w:rPr>
        <w:t>O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(Also mixer modul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pyg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the inclusion of sound)</w:t>
      </w:r>
    </w:p>
    <w:p w14:paraId="5549CF84" w14:textId="3840C2D0" w:rsidR="00F93B85" w:rsidRPr="00F93B85" w:rsidRDefault="00F93B85" w:rsidP="00F93B85">
      <w:pPr>
        <w:rPr>
          <w:rFonts w:ascii="Times New Roman" w:hAnsi="Times New Roman" w:cs="Times New Roman"/>
          <w:sz w:val="24"/>
          <w:szCs w:val="24"/>
          <w:u w:val="single"/>
        </w:rPr>
      </w:pPr>
      <w:r w:rsidRPr="00F93B85">
        <w:rPr>
          <w:rFonts w:ascii="Times New Roman" w:hAnsi="Times New Roman" w:cs="Times New Roman"/>
          <w:sz w:val="24"/>
          <w:szCs w:val="24"/>
          <w:u w:val="single"/>
        </w:rPr>
        <w:t>Future prospect:</w:t>
      </w:r>
    </w:p>
    <w:p w14:paraId="277E6780" w14:textId="2C6633B7" w:rsid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unitedly and cooperatively were successful in creating a decent game but there are some goals still to be achieved :</w:t>
      </w:r>
    </w:p>
    <w:p w14:paraId="3BC992E9" w14:textId="0C9B7DB2" w:rsid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Removing few side-effects as we have code in imperative style.</w:t>
      </w:r>
    </w:p>
    <w:p w14:paraId="4431C1B9" w14:textId="4A572B2A" w:rsidR="00F93B85" w:rsidRDefault="00F93B85" w:rsidP="00F93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We also aim to advance our code to an Object-oriented paradigm. (oops)</w:t>
      </w:r>
    </w:p>
    <w:p w14:paraId="15319616" w14:textId="6CA0E0A6" w:rsidR="00F93B85" w:rsidRDefault="00F93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Some exceptions are to be handled so the programs carry out smoothly(reduce abrupt changes at some places).</w:t>
      </w:r>
    </w:p>
    <w:p w14:paraId="72D73770" w14:textId="4C45E585" w:rsidR="00F93B85" w:rsidRDefault="00F93B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Add some advanced power enemy and pow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hit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make our game a great deal.</w:t>
      </w:r>
    </w:p>
    <w:p w14:paraId="3082F2A3" w14:textId="15B93739" w:rsidR="00F93B85" w:rsidRDefault="00133407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Contribution:</w:t>
      </w:r>
    </w:p>
    <w:p w14:paraId="5CEA1855" w14:textId="10033D4C" w:rsidR="00133407" w:rsidRPr="00F93B85" w:rsidRDefault="00133407" w:rsidP="0013340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08</w:t>
      </w:r>
      <w:r w:rsidR="00495829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>:Controls of the player(All key-based inputs and their code).</w:t>
      </w:r>
    </w:p>
    <w:p w14:paraId="5D575CA4" w14:textId="7F6F81EE" w:rsidR="00133407" w:rsidRDefault="00133407" w:rsidP="0013340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08</w:t>
      </w:r>
      <w:r w:rsidR="00495829">
        <w:rPr>
          <w:rFonts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>:Sound and Score, Health, Level display.PNG images, and their size aspects.</w:t>
      </w:r>
    </w:p>
    <w:p w14:paraId="2BD07D85" w14:textId="70D6C258" w:rsidR="00133407" w:rsidRDefault="00133407" w:rsidP="0013340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103</w:t>
      </w:r>
      <w:r>
        <w:rPr>
          <w:rFonts w:ascii="Times New Roman" w:hAnsi="Times New Roman" w:cs="Times New Roman"/>
          <w:sz w:val="24"/>
          <w:szCs w:val="24"/>
          <w:lang w:val="en-US"/>
        </w:rPr>
        <w:t>: Starting Screen (Main menu), Texts in Game</w:t>
      </w:r>
    </w:p>
    <w:p w14:paraId="4DBE3B3E" w14:textId="47ADAE4F" w:rsidR="00133407" w:rsidRPr="00F93B85" w:rsidRDefault="00133407" w:rsidP="0013340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105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nemy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Obstacles and their Collision. </w:t>
      </w:r>
    </w:p>
    <w:p w14:paraId="15F395B0" w14:textId="27ADF98B" w:rsidR="00133407" w:rsidRDefault="00133407" w:rsidP="0013340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93B85">
        <w:rPr>
          <w:rFonts w:ascii="Times New Roman" w:hAnsi="Times New Roman" w:cs="Times New Roman"/>
          <w:sz w:val="24"/>
          <w:szCs w:val="24"/>
          <w:lang w:val="en-US"/>
        </w:rPr>
        <w:t>IMT2020106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hitt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motion, Game display, Level change.</w:t>
      </w:r>
    </w:p>
    <w:p w14:paraId="584B0FC7" w14:textId="067EAD52" w:rsidR="00133407" w:rsidRDefault="00133407" w:rsidP="00133407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133407">
        <w:rPr>
          <w:rFonts w:ascii="Times New Roman" w:hAnsi="Times New Roman" w:cs="Times New Roman"/>
          <w:sz w:val="24"/>
          <w:szCs w:val="24"/>
          <w:u w:val="single"/>
          <w:lang w:val="en-US"/>
        </w:rPr>
        <w:t>Git Link:</w:t>
      </w:r>
    </w:p>
    <w:p w14:paraId="44CBC9AD" w14:textId="366F5126" w:rsidR="006A35F6" w:rsidRPr="006A35F6" w:rsidRDefault="006A35F6" w:rsidP="00133407">
      <w:pPr>
        <w:rPr>
          <w:rFonts w:ascii="Times New Roman" w:hAnsi="Times New Roman" w:cs="Times New Roman"/>
          <w:color w:val="4472C4" w:themeColor="accent1"/>
          <w:sz w:val="24"/>
          <w:szCs w:val="24"/>
          <w:u w:val="single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7" w:history="1">
        <w:r w:rsidRPr="006A35F6">
          <w:rPr>
            <w:rStyle w:val="Hyperlink"/>
            <w:rFonts w:ascii="Times New Roman" w:hAnsi="Times New Roman" w:cs="Times New Roman"/>
            <w:sz w:val="24"/>
            <w:szCs w:val="24"/>
            <w:lang w:val="en-US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github.com/mukul1357/Python-project/blob/main/README.md</w:t>
        </w:r>
      </w:hyperlink>
    </w:p>
    <w:p w14:paraId="6B7D3A5E" w14:textId="77777777" w:rsidR="00133407" w:rsidRDefault="00133407" w:rsidP="00DF54C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88D941E" w14:textId="77777777" w:rsidR="00133407" w:rsidRDefault="00133407" w:rsidP="00DF54C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471FBB0" w14:textId="3E3529B3" w:rsidR="00DF54CE" w:rsidRPr="00133407" w:rsidRDefault="00DF54CE" w:rsidP="00DF54CE">
      <w:pPr>
        <w:rPr>
          <w:rFonts w:ascii="Times New Roman" w:hAnsi="Times New Roman" w:cs="Times New Roman"/>
          <w:sz w:val="24"/>
          <w:szCs w:val="24"/>
          <w:u w:val="single"/>
        </w:rPr>
      </w:pPr>
      <w:r w:rsidRPr="00133407">
        <w:rPr>
          <w:rFonts w:ascii="Times New Roman" w:hAnsi="Times New Roman" w:cs="Times New Roman"/>
          <w:sz w:val="24"/>
          <w:szCs w:val="24"/>
          <w:u w:val="single"/>
        </w:rPr>
        <w:lastRenderedPageBreak/>
        <w:t>References:</w:t>
      </w:r>
    </w:p>
    <w:p w14:paraId="33D16ACD" w14:textId="7D6FF6A0" w:rsidR="00DF54CE" w:rsidRPr="00133407" w:rsidRDefault="001F5247" w:rsidP="00DF54CE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DF54CE" w:rsidRPr="00133407">
          <w:rPr>
            <w:rStyle w:val="Hyperlink"/>
            <w:rFonts w:ascii="Times New Roman" w:hAnsi="Times New Roman" w:cs="Times New Roman"/>
            <w:sz w:val="24"/>
            <w:szCs w:val="24"/>
          </w:rPr>
          <w:t>https://www.w3schools.com/python/module_random.asp</w:t>
        </w:r>
      </w:hyperlink>
      <w:r w:rsidR="00DF54CE" w:rsidRPr="00133407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080E72B" w14:textId="34F20B6E" w:rsidR="00DF54CE" w:rsidRPr="00133407" w:rsidRDefault="001F5247" w:rsidP="00DF54CE">
      <w:pPr>
        <w:rPr>
          <w:rFonts w:ascii="Times New Roman" w:hAnsi="Times New Roman" w:cs="Times New Roman"/>
          <w:sz w:val="24"/>
          <w:szCs w:val="24"/>
          <w:u w:val="single"/>
        </w:rPr>
      </w:pPr>
      <w:hyperlink r:id="rId9" w:history="1">
        <w:r w:rsidR="00DF54CE" w:rsidRPr="00133407">
          <w:rPr>
            <w:rStyle w:val="Hyperlink"/>
            <w:rFonts w:ascii="Times New Roman" w:hAnsi="Times New Roman" w:cs="Times New Roman"/>
            <w:sz w:val="24"/>
            <w:szCs w:val="24"/>
          </w:rPr>
          <w:t>https://www.pygame.org/docs/</w:t>
        </w:r>
      </w:hyperlink>
      <w:r w:rsidR="00DF54CE" w:rsidRPr="00133407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59B6CA0B" w14:textId="2C98AFA8" w:rsidR="00DF54CE" w:rsidRPr="00133407" w:rsidRDefault="001F5247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10" w:history="1">
        <w:r w:rsidR="00940C4C" w:rsidRPr="0013340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youtube.com/watch?v=W2V9ejxSCKM</w:t>
        </w:r>
      </w:hyperlink>
      <w:r w:rsidR="00940C4C" w:rsidRPr="0013340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78978F3A" w14:textId="68335AA1" w:rsidR="00940C4C" w:rsidRPr="00133407" w:rsidRDefault="001F5247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11" w:history="1">
        <w:r w:rsidR="00940C4C" w:rsidRPr="0013340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youtube.com/watch?v=4_9twnEduFA</w:t>
        </w:r>
      </w:hyperlink>
      <w:r w:rsidR="00940C4C" w:rsidRPr="001334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528C2F5" w14:textId="08417ED2" w:rsidR="00940C4C" w:rsidRPr="00133407" w:rsidRDefault="001F5247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12" w:history="1">
        <w:r w:rsidR="00940C4C" w:rsidRPr="0013340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youtube.com/watch?v=GQdzADyDlaU&amp;list=PLzTN-iGQlzpWgH6ccQwoGYmIHtOTR8Wb8&amp;index=8</w:t>
        </w:r>
      </w:hyperlink>
      <w:r w:rsidR="00940C4C" w:rsidRPr="001334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3AAFD61" w14:textId="4B5550C2" w:rsidR="00940C4C" w:rsidRPr="00133407" w:rsidRDefault="001F5247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13" w:history="1">
        <w:r w:rsidR="00940C4C" w:rsidRPr="00133407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pygame.org/docs/ref/music.html</w:t>
        </w:r>
      </w:hyperlink>
      <w:r w:rsidR="00940C4C" w:rsidRPr="0013340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3080D67" w14:textId="03EDEB64" w:rsidR="00940C4C" w:rsidRDefault="00F93B85">
      <w:pPr>
        <w:rPr>
          <w:lang w:val="en-US"/>
        </w:rPr>
      </w:pPr>
      <w:r w:rsidRPr="00133407">
        <w:rPr>
          <w:rFonts w:ascii="Times New Roman" w:hAnsi="Times New Roman" w:cs="Times New Roman"/>
          <w:sz w:val="24"/>
          <w:szCs w:val="24"/>
          <w:lang w:val="en-US"/>
        </w:rPr>
        <w:t>geeks for geeks for doubts while coding</w:t>
      </w:r>
      <w:r>
        <w:rPr>
          <w:lang w:val="en-US"/>
        </w:rPr>
        <w:t>.</w:t>
      </w:r>
    </w:p>
    <w:p w14:paraId="596C1087" w14:textId="3A3D01B7" w:rsidR="00965690" w:rsidRDefault="00965690">
      <w:pPr>
        <w:rPr>
          <w:lang w:val="en-US"/>
        </w:rPr>
      </w:pPr>
      <w:r>
        <w:rPr>
          <w:lang w:val="en-US"/>
        </w:rPr>
        <w:t>Images of ROBOT WAR</w:t>
      </w:r>
      <w:r w:rsidR="00CD50DF">
        <w:rPr>
          <w:lang w:val="en-US"/>
        </w:rPr>
        <w:t>S</w:t>
      </w:r>
      <w:r>
        <w:rPr>
          <w:lang w:val="en-US"/>
        </w:rPr>
        <w:t xml:space="preserve"> -&gt;</w:t>
      </w:r>
    </w:p>
    <w:p w14:paraId="1F96DA16" w14:textId="5537E6B5" w:rsidR="00940C4C" w:rsidRDefault="0096569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9A87AB" wp14:editId="6CAC0128">
            <wp:extent cx="5731510" cy="25215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71681" w14:textId="52228651" w:rsidR="00940C4C" w:rsidRDefault="0096569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187C1AC" wp14:editId="2E5B088B">
            <wp:extent cx="5731510" cy="25184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6F783" w14:textId="77777777" w:rsidR="00965690" w:rsidRDefault="00965690">
      <w:pPr>
        <w:rPr>
          <w:lang w:val="en-US"/>
        </w:rPr>
      </w:pPr>
      <w:r>
        <w:rPr>
          <w:lang w:val="en-US"/>
        </w:rPr>
        <w:br w:type="page"/>
      </w:r>
    </w:p>
    <w:p w14:paraId="3707A228" w14:textId="5C1205B9" w:rsidR="00E21EAD" w:rsidRDefault="00E21EAD">
      <w:pPr>
        <w:rPr>
          <w:lang w:val="en-US"/>
        </w:rPr>
      </w:pPr>
    </w:p>
    <w:p w14:paraId="7E6AD7E6" w14:textId="1AD8E8C5" w:rsidR="00965690" w:rsidRDefault="00965690" w:rsidP="00965690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593A2DFE" wp14:editId="43291A0B">
            <wp:extent cx="5731510" cy="24688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6A011" w14:textId="3864EC1D" w:rsidR="00965690" w:rsidRDefault="00965690" w:rsidP="0096569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6F45244" wp14:editId="71BD99E3">
            <wp:extent cx="5731510" cy="25469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2DE6B" w14:textId="0B0E58AF" w:rsidR="00965690" w:rsidRPr="00965690" w:rsidRDefault="00965690" w:rsidP="00965690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6CD89D" wp14:editId="1D37E236">
            <wp:extent cx="5731510" cy="247967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5690" w:rsidRPr="00965690">
      <w:head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DFC26" w14:textId="77777777" w:rsidR="000D293D" w:rsidRDefault="000D293D" w:rsidP="00B27382">
      <w:pPr>
        <w:spacing w:before="0" w:after="0" w:line="240" w:lineRule="auto"/>
      </w:pPr>
      <w:r>
        <w:separator/>
      </w:r>
    </w:p>
  </w:endnote>
  <w:endnote w:type="continuationSeparator" w:id="0">
    <w:p w14:paraId="6E19A323" w14:textId="77777777" w:rsidR="000D293D" w:rsidRDefault="000D293D" w:rsidP="00B273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4BEFA" w14:textId="77777777" w:rsidR="000D293D" w:rsidRDefault="000D293D" w:rsidP="00B27382">
      <w:pPr>
        <w:spacing w:before="0" w:after="0" w:line="240" w:lineRule="auto"/>
      </w:pPr>
      <w:r>
        <w:separator/>
      </w:r>
    </w:p>
  </w:footnote>
  <w:footnote w:type="continuationSeparator" w:id="0">
    <w:p w14:paraId="5B8A9D0F" w14:textId="77777777" w:rsidR="000D293D" w:rsidRDefault="000D293D" w:rsidP="00B273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8C9B71" w14:textId="7B95D1F4" w:rsidR="00B27382" w:rsidRPr="00B27382" w:rsidRDefault="00B27382">
    <w:pPr>
      <w:pStyle w:val="Header"/>
      <w:rPr>
        <w:rFonts w:ascii="Times New Roman" w:hAnsi="Times New Roman" w:cs="Times New Roman"/>
        <w:sz w:val="36"/>
        <w:szCs w:val="36"/>
        <w:lang w:val="en-US"/>
      </w:rPr>
    </w:pPr>
    <w:r w:rsidRPr="00B27382">
      <w:rPr>
        <w:rFonts w:ascii="Times New Roman" w:hAnsi="Times New Roman" w:cs="Times New Roman"/>
        <w:sz w:val="36"/>
        <w:szCs w:val="36"/>
        <w:lang w:val="en-US"/>
      </w:rPr>
      <w:t>Python Project Report</w:t>
    </w:r>
    <w:r>
      <w:rPr>
        <w:rFonts w:ascii="Times New Roman" w:hAnsi="Times New Roman" w:cs="Times New Roman"/>
        <w:sz w:val="36"/>
        <w:szCs w:val="36"/>
        <w:lang w:val="en-US"/>
      </w:rPr>
      <w:t>:</w:t>
    </w:r>
  </w:p>
  <w:p w14:paraId="5AED3196" w14:textId="0E12DC6A" w:rsidR="00B27382" w:rsidRPr="00B27382" w:rsidRDefault="00B27382" w:rsidP="00B27382">
    <w:pPr>
      <w:pStyle w:val="Header"/>
      <w:jc w:val="right"/>
      <w:rPr>
        <w:rFonts w:ascii="Times New Roman" w:hAnsi="Times New Roman" w:cs="Times New Roman"/>
        <w:sz w:val="28"/>
        <w:szCs w:val="28"/>
        <w:lang w:val="en-US"/>
      </w:rPr>
    </w:pPr>
    <w:r w:rsidRPr="00B27382">
      <w:rPr>
        <w:sz w:val="28"/>
        <w:szCs w:val="28"/>
        <w:lang w:val="en-US"/>
      </w:rPr>
      <w:t xml:space="preserve">                                                                                                                                              </w:t>
    </w:r>
    <w:r w:rsidRPr="00B27382">
      <w:rPr>
        <w:rFonts w:ascii="Times New Roman" w:hAnsi="Times New Roman" w:cs="Times New Roman"/>
        <w:sz w:val="28"/>
        <w:szCs w:val="28"/>
        <w:lang w:val="en-US"/>
      </w:rPr>
      <w:t>TA-Keshav Gupta (Team – 3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DIyMDYwsDQwMzBX0lEKTi0uzszPAykwqgUAkQl9/iwAAAA="/>
  </w:docVars>
  <w:rsids>
    <w:rsidRoot w:val="00EB0A2A"/>
    <w:rsid w:val="000D293D"/>
    <w:rsid w:val="00133407"/>
    <w:rsid w:val="00383C64"/>
    <w:rsid w:val="00495829"/>
    <w:rsid w:val="00690F09"/>
    <w:rsid w:val="006A35F6"/>
    <w:rsid w:val="008663F9"/>
    <w:rsid w:val="00903330"/>
    <w:rsid w:val="00940C4C"/>
    <w:rsid w:val="00965690"/>
    <w:rsid w:val="00AB5E02"/>
    <w:rsid w:val="00B27382"/>
    <w:rsid w:val="00CD50DF"/>
    <w:rsid w:val="00DF54CE"/>
    <w:rsid w:val="00E21EAD"/>
    <w:rsid w:val="00EB0A2A"/>
    <w:rsid w:val="00F74F80"/>
    <w:rsid w:val="00F9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921C0"/>
  <w15:chartTrackingRefBased/>
  <w15:docId w15:val="{09887681-C609-4D05-B5D8-02D91EC37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382"/>
  </w:style>
  <w:style w:type="paragraph" w:styleId="Heading1">
    <w:name w:val="heading 1"/>
    <w:basedOn w:val="Normal"/>
    <w:next w:val="Normal"/>
    <w:link w:val="Heading1Char"/>
    <w:uiPriority w:val="9"/>
    <w:qFormat/>
    <w:rsid w:val="00B2738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738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7382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7382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7382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738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7382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738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738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7382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7382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7382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7382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7382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7382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7382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738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738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7382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27382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7382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738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2738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27382"/>
    <w:rPr>
      <w:b/>
      <w:bCs/>
    </w:rPr>
  </w:style>
  <w:style w:type="character" w:styleId="Emphasis">
    <w:name w:val="Emphasis"/>
    <w:uiPriority w:val="20"/>
    <w:qFormat/>
    <w:rsid w:val="00B27382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273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2738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2738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7382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7382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2738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2738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27382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27382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2738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7382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2738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382"/>
  </w:style>
  <w:style w:type="paragraph" w:styleId="Footer">
    <w:name w:val="footer"/>
    <w:basedOn w:val="Normal"/>
    <w:link w:val="FooterChar"/>
    <w:uiPriority w:val="99"/>
    <w:unhideWhenUsed/>
    <w:rsid w:val="00B27382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382"/>
  </w:style>
  <w:style w:type="character" w:styleId="Hyperlink">
    <w:name w:val="Hyperlink"/>
    <w:basedOn w:val="DefaultParagraphFont"/>
    <w:uiPriority w:val="99"/>
    <w:unhideWhenUsed/>
    <w:rsid w:val="00DF54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0C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module_random.asp" TargetMode="External"/><Relationship Id="rId13" Type="http://schemas.openxmlformats.org/officeDocument/2006/relationships/hyperlink" Target="https://www.pygame.org/docs/ref/music.html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mukul1357/Python-project/blob/main/README.md" TargetMode="External"/><Relationship Id="rId12" Type="http://schemas.openxmlformats.org/officeDocument/2006/relationships/hyperlink" Target="https://www.youtube.com/watch?v=GQdzADyDlaU&amp;list=PLzTN-iGQlzpWgH6ccQwoGYmIHtOTR8Wb8&amp;index=8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4_9twnEduFA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www.youtube.com/watch?v=W2V9ejxSCKM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pygame.org/docs/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371F0-FFDC-43EC-A9CA-19B77210C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4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L GUPTA</dc:creator>
  <cp:keywords/>
  <dc:description/>
  <cp:lastModifiedBy>MUKUL GUPTA</cp:lastModifiedBy>
  <cp:revision>9</cp:revision>
  <dcterms:created xsi:type="dcterms:W3CDTF">2021-03-21T13:31:00Z</dcterms:created>
  <dcterms:modified xsi:type="dcterms:W3CDTF">2021-03-21T18:14:00Z</dcterms:modified>
</cp:coreProperties>
</file>